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6910F" w14:textId="77777777" w:rsidR="00000000" w:rsidRPr="004F589C" w:rsidRDefault="00653B2C" w:rsidP="004F589C">
      <w:pPr>
        <w:jc w:val="center"/>
        <w:rPr>
          <w:b/>
          <w:color w:val="FF0000"/>
          <w:sz w:val="28"/>
          <w:szCs w:val="28"/>
          <w:u w:val="single"/>
        </w:rPr>
      </w:pPr>
      <w:r w:rsidRPr="004F589C">
        <w:rPr>
          <w:b/>
          <w:color w:val="FF0000"/>
          <w:sz w:val="28"/>
          <w:szCs w:val="28"/>
          <w:u w:val="single"/>
        </w:rPr>
        <w:t>Jozef Hruška, Ovocná 2, 080 01 Prešov</w:t>
      </w:r>
    </w:p>
    <w:p w14:paraId="0FC7A8C5" w14:textId="77777777" w:rsidR="00653B2C" w:rsidRDefault="00653B2C"/>
    <w:p w14:paraId="79A24981" w14:textId="77777777" w:rsidR="00653B2C" w:rsidRPr="004F589C" w:rsidRDefault="00653B2C" w:rsidP="004F589C">
      <w:pPr>
        <w:tabs>
          <w:tab w:val="left" w:pos="7088"/>
        </w:tabs>
        <w:ind w:left="7080"/>
        <w:rPr>
          <w:b/>
          <w:sz w:val="24"/>
          <w:szCs w:val="24"/>
        </w:rPr>
      </w:pPr>
      <w:r w:rsidRPr="004F589C">
        <w:rPr>
          <w:b/>
          <w:sz w:val="24"/>
          <w:szCs w:val="24"/>
        </w:rPr>
        <w:t>Gymnázium</w:t>
      </w:r>
    </w:p>
    <w:p w14:paraId="61EAE60D" w14:textId="77777777" w:rsidR="00653B2C" w:rsidRPr="004F589C" w:rsidRDefault="00653B2C" w:rsidP="004F589C">
      <w:pPr>
        <w:tabs>
          <w:tab w:val="left" w:pos="7088"/>
        </w:tabs>
        <w:ind w:left="7080"/>
        <w:rPr>
          <w:b/>
          <w:sz w:val="24"/>
          <w:szCs w:val="24"/>
        </w:rPr>
      </w:pPr>
      <w:r w:rsidRPr="004F589C">
        <w:rPr>
          <w:b/>
          <w:sz w:val="24"/>
          <w:szCs w:val="24"/>
        </w:rPr>
        <w:t>Konštantínova 2</w:t>
      </w:r>
    </w:p>
    <w:p w14:paraId="0B887B3C" w14:textId="537AF423" w:rsidR="00653B2C" w:rsidRDefault="00653B2C" w:rsidP="004F589C">
      <w:pPr>
        <w:tabs>
          <w:tab w:val="left" w:pos="7088"/>
        </w:tabs>
        <w:ind w:left="7080"/>
      </w:pPr>
      <w:r w:rsidRPr="004F589C">
        <w:rPr>
          <w:b/>
          <w:sz w:val="24"/>
          <w:szCs w:val="24"/>
        </w:rPr>
        <w:t xml:space="preserve">080 </w:t>
      </w:r>
      <w:r w:rsidR="00A03CCF">
        <w:rPr>
          <w:b/>
          <w:sz w:val="24"/>
          <w:szCs w:val="24"/>
        </w:rPr>
        <w:t>01</w:t>
      </w:r>
      <w:r w:rsidRPr="004F589C">
        <w:rPr>
          <w:b/>
          <w:sz w:val="24"/>
          <w:szCs w:val="24"/>
        </w:rPr>
        <w:t xml:space="preserve"> Prešov</w:t>
      </w:r>
    </w:p>
    <w:p w14:paraId="0DEC5F9A" w14:textId="77777777" w:rsidR="00653B2C" w:rsidRDefault="00653B2C"/>
    <w:p w14:paraId="401C5044" w14:textId="77777777" w:rsidR="00653B2C" w:rsidRDefault="00653B2C"/>
    <w:p w14:paraId="194018D2" w14:textId="77777777" w:rsidR="00653B2C" w:rsidRPr="004F589C" w:rsidRDefault="00653B2C">
      <w:pPr>
        <w:rPr>
          <w:sz w:val="24"/>
          <w:szCs w:val="24"/>
        </w:rPr>
      </w:pPr>
      <w:r w:rsidRPr="004F589C">
        <w:rPr>
          <w:sz w:val="24"/>
          <w:szCs w:val="24"/>
        </w:rPr>
        <w:t>Vec</w:t>
      </w:r>
    </w:p>
    <w:p w14:paraId="4B04FB24" w14:textId="078DE2CF" w:rsidR="00653B2C" w:rsidRPr="004F589C" w:rsidRDefault="00653B2C">
      <w:pPr>
        <w:rPr>
          <w:b/>
          <w:sz w:val="24"/>
          <w:szCs w:val="24"/>
        </w:rPr>
      </w:pPr>
      <w:r w:rsidRPr="004F589C">
        <w:rPr>
          <w:b/>
          <w:sz w:val="24"/>
          <w:szCs w:val="24"/>
        </w:rPr>
        <w:t>Žiadosť o vydanie vysvedčenia za 1. polrok školského roka 202</w:t>
      </w:r>
      <w:r w:rsidR="00FC4587">
        <w:rPr>
          <w:b/>
          <w:sz w:val="24"/>
          <w:szCs w:val="24"/>
        </w:rPr>
        <w:t>3</w:t>
      </w:r>
      <w:r w:rsidRPr="004F589C">
        <w:rPr>
          <w:b/>
          <w:sz w:val="24"/>
          <w:szCs w:val="24"/>
        </w:rPr>
        <w:t>/202</w:t>
      </w:r>
      <w:r w:rsidR="00FC4587">
        <w:rPr>
          <w:b/>
          <w:sz w:val="24"/>
          <w:szCs w:val="24"/>
        </w:rPr>
        <w:t>4</w:t>
      </w:r>
    </w:p>
    <w:p w14:paraId="19237F87" w14:textId="77777777" w:rsidR="00653B2C" w:rsidRDefault="00653B2C"/>
    <w:p w14:paraId="01E023A8" w14:textId="366CA585" w:rsidR="00653B2C" w:rsidRPr="004F589C" w:rsidRDefault="004F589C" w:rsidP="004F589C">
      <w:pPr>
        <w:jc w:val="both"/>
        <w:rPr>
          <w:sz w:val="24"/>
          <w:szCs w:val="24"/>
        </w:rPr>
      </w:pPr>
      <w:r w:rsidRPr="004F589C">
        <w:rPr>
          <w:sz w:val="24"/>
          <w:szCs w:val="24"/>
        </w:rPr>
        <w:t xml:space="preserve">Dolepodpísaný, </w:t>
      </w:r>
      <w:r w:rsidRPr="004F589C">
        <w:rPr>
          <w:color w:val="FF0000"/>
          <w:sz w:val="24"/>
          <w:szCs w:val="24"/>
        </w:rPr>
        <w:t>Jozef Hruška, nar. 1 . 1. 200</w:t>
      </w:r>
      <w:r w:rsidR="00A03CCF">
        <w:rPr>
          <w:color w:val="FF0000"/>
          <w:sz w:val="24"/>
          <w:szCs w:val="24"/>
        </w:rPr>
        <w:t>4</w:t>
      </w:r>
      <w:r w:rsidRPr="004F589C">
        <w:rPr>
          <w:color w:val="FF0000"/>
          <w:sz w:val="24"/>
          <w:szCs w:val="24"/>
        </w:rPr>
        <w:t xml:space="preserve">, žiak IV.A </w:t>
      </w:r>
      <w:r w:rsidRPr="004F589C">
        <w:rPr>
          <w:sz w:val="24"/>
          <w:szCs w:val="24"/>
        </w:rPr>
        <w:t>triedy Gymnázia, Konštantínova 2 v Prešove, Vás týmto v</w:t>
      </w:r>
      <w:r w:rsidR="00653B2C" w:rsidRPr="004F589C">
        <w:rPr>
          <w:sz w:val="24"/>
          <w:szCs w:val="24"/>
        </w:rPr>
        <w:t> súlade s ustanovením § 55 ods. 1</w:t>
      </w:r>
      <w:r w:rsidR="001703D4">
        <w:rPr>
          <w:sz w:val="24"/>
          <w:szCs w:val="24"/>
        </w:rPr>
        <w:t>2</w:t>
      </w:r>
      <w:r w:rsidR="00653B2C" w:rsidRPr="004F589C">
        <w:rPr>
          <w:sz w:val="24"/>
          <w:szCs w:val="24"/>
        </w:rPr>
        <w:t xml:space="preserve"> zákona č. 245/2008 Z. z. o výchove a vzdelávaní (školský zákon) a o zmene a doplnení niektorých zákonov v znení neskorších predpisov žiadam o vydanie vysvedčenia za 1. polrok školského roka 202</w:t>
      </w:r>
      <w:r w:rsidR="00FC4587">
        <w:rPr>
          <w:sz w:val="24"/>
          <w:szCs w:val="24"/>
        </w:rPr>
        <w:t>3</w:t>
      </w:r>
      <w:r w:rsidR="00653B2C" w:rsidRPr="004F589C">
        <w:rPr>
          <w:sz w:val="24"/>
          <w:szCs w:val="24"/>
        </w:rPr>
        <w:t>/202</w:t>
      </w:r>
      <w:r w:rsidR="00FC4587">
        <w:rPr>
          <w:sz w:val="24"/>
          <w:szCs w:val="24"/>
        </w:rPr>
        <w:t>4</w:t>
      </w:r>
      <w:r w:rsidR="00653B2C" w:rsidRPr="004F589C">
        <w:rPr>
          <w:sz w:val="24"/>
          <w:szCs w:val="24"/>
        </w:rPr>
        <w:t xml:space="preserve"> z dôvodu dokladovania dokumentov potrebných na prijímacie konanie na vysokú školu.</w:t>
      </w:r>
    </w:p>
    <w:p w14:paraId="0EC48DB2" w14:textId="77777777" w:rsidR="00653B2C" w:rsidRDefault="00653B2C"/>
    <w:p w14:paraId="257C98D8" w14:textId="77777777" w:rsidR="004F589C" w:rsidRDefault="004F589C"/>
    <w:p w14:paraId="38006345" w14:textId="77777777" w:rsidR="004F589C" w:rsidRDefault="004F589C"/>
    <w:p w14:paraId="01ED2EE1" w14:textId="77777777" w:rsidR="00653B2C" w:rsidRDefault="00653B2C"/>
    <w:p w14:paraId="032C14EE" w14:textId="5EF82EA4" w:rsidR="00653B2C" w:rsidRDefault="00653B2C">
      <w:r>
        <w:t xml:space="preserve">V Prešove dňa </w:t>
      </w:r>
      <w:r w:rsidRPr="004F589C">
        <w:rPr>
          <w:color w:val="FF0000"/>
        </w:rPr>
        <w:t>2</w:t>
      </w:r>
      <w:r w:rsidR="00A03CCF">
        <w:rPr>
          <w:color w:val="FF0000"/>
        </w:rPr>
        <w:t>6</w:t>
      </w:r>
      <w:r w:rsidRPr="004F589C">
        <w:rPr>
          <w:color w:val="FF0000"/>
        </w:rPr>
        <w:t>.</w:t>
      </w:r>
      <w:r>
        <w:t xml:space="preserve"> 1. 202</w:t>
      </w:r>
      <w:r w:rsidR="00A03CCF">
        <w:t>4</w:t>
      </w:r>
      <w:r w:rsidR="004F589C">
        <w:t xml:space="preserve">                                                                                                          podpis žiadateľa</w:t>
      </w:r>
    </w:p>
    <w:sectPr w:rsidR="00653B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jEwMTM0NzIytTRV0lEKTi0uzszPAykwrAUA99qiuSwAAAA="/>
  </w:docVars>
  <w:rsids>
    <w:rsidRoot w:val="00653B2C"/>
    <w:rsid w:val="000A3F57"/>
    <w:rsid w:val="001703D4"/>
    <w:rsid w:val="004F589C"/>
    <w:rsid w:val="00646ED8"/>
    <w:rsid w:val="00653B2C"/>
    <w:rsid w:val="00670BD9"/>
    <w:rsid w:val="008F33AC"/>
    <w:rsid w:val="00A03CCF"/>
    <w:rsid w:val="00CF193F"/>
    <w:rsid w:val="00DA30A9"/>
    <w:rsid w:val="00FC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1AC10"/>
  <w15:chartTrackingRefBased/>
  <w15:docId w15:val="{E0E54068-C43A-46F1-8AD2-952994DC7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37b0f2b-65c5-437e-8c6f-27cb15aa291b">
      <Terms xmlns="http://schemas.microsoft.com/office/infopath/2007/PartnerControls"/>
    </lcf76f155ced4ddcb4097134ff3c332f>
    <TaxCatchAll xmlns="179c0854-a7bb-478d-bd6e-9378e1e4c6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CD8B5805FFE8648833343D761A7866E" ma:contentTypeVersion="16" ma:contentTypeDescription="Umožňuje vytvoriť nový dokument." ma:contentTypeScope="" ma:versionID="9b17fd1d7b72708c343ee5ddc743c277">
  <xsd:schema xmlns:xsd="http://www.w3.org/2001/XMLSchema" xmlns:xs="http://www.w3.org/2001/XMLSchema" xmlns:p="http://schemas.microsoft.com/office/2006/metadata/properties" xmlns:ns2="837b0f2b-65c5-437e-8c6f-27cb15aa291b" xmlns:ns3="179c0854-a7bb-478d-bd6e-9378e1e4c6c0" targetNamespace="http://schemas.microsoft.com/office/2006/metadata/properties" ma:root="true" ma:fieldsID="c5d02545c930eaee01fc51789253184f" ns2:_="" ns3:_="">
    <xsd:import namespace="837b0f2b-65c5-437e-8c6f-27cb15aa291b"/>
    <xsd:import namespace="179c0854-a7bb-478d-bd6e-9378e1e4c6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b0f2b-65c5-437e-8c6f-27cb15aa2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a" ma:readOnly="false" ma:fieldId="{5cf76f15-5ced-4ddc-b409-7134ff3c332f}" ma:taxonomyMulti="true" ma:sspId="90a12da9-851d-4e85-abb5-3e936ca9ab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c0854-a7bb-478d-bd6e-9378e1e4c6c0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50dc3a2-e236-43d9-8f89-66ec3b2a7bcf}" ma:internalName="TaxCatchAll" ma:showField="CatchAllData" ma:web="179c0854-a7bb-478d-bd6e-9378e1e4c6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883A31-9438-40C0-B2A8-B0AD3A45A8AE}">
  <ds:schemaRefs>
    <ds:schemaRef ds:uri="http://schemas.microsoft.com/office/2006/metadata/properties"/>
    <ds:schemaRef ds:uri="http://schemas.microsoft.com/office/infopath/2007/PartnerControls"/>
    <ds:schemaRef ds:uri="837b0f2b-65c5-437e-8c6f-27cb15aa291b"/>
    <ds:schemaRef ds:uri="179c0854-a7bb-478d-bd6e-9378e1e4c6c0"/>
  </ds:schemaRefs>
</ds:datastoreItem>
</file>

<file path=customXml/itemProps2.xml><?xml version="1.0" encoding="utf-8"?>
<ds:datastoreItem xmlns:ds="http://schemas.openxmlformats.org/officeDocument/2006/customXml" ds:itemID="{BDB721AC-5D17-45AB-B797-863E274E8E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E5B455-CF29-47B0-8106-ACCE9AACB3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b0f2b-65c5-437e-8c6f-27cb15aa291b"/>
    <ds:schemaRef ds:uri="179c0854-a7bb-478d-bd6e-9378e1e4c6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0</Words>
  <Characters>636</Characters>
  <Application>Microsoft Office Word</Application>
  <DocSecurity>0</DocSecurity>
  <Lines>19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Soták</dc:creator>
  <cp:keywords/>
  <dc:description/>
  <cp:lastModifiedBy>Marek Soták</cp:lastModifiedBy>
  <cp:revision>5</cp:revision>
  <dcterms:created xsi:type="dcterms:W3CDTF">2023-01-09T11:35:00Z</dcterms:created>
  <dcterms:modified xsi:type="dcterms:W3CDTF">2024-01-25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D8B5805FFE8648833343D761A7866E</vt:lpwstr>
  </property>
  <property fmtid="{D5CDD505-2E9C-101B-9397-08002B2CF9AE}" pid="3" name="MediaServiceImageTags">
    <vt:lpwstr/>
  </property>
</Properties>
</file>